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7674" w:rsidRPr="00FD0B49" w:rsidRDefault="00997674" w:rsidP="00786F43">
      <w:pPr>
        <w:spacing w:line="360" w:lineRule="auto"/>
        <w:ind w:left="357"/>
        <w:jc w:val="center"/>
        <w:rPr>
          <w:rFonts w:ascii="Times New Roman" w:hAnsi="Times New Roman" w:cs="Times New Roman"/>
          <w:b/>
          <w:i/>
          <w:sz w:val="28"/>
          <w:szCs w:val="24"/>
        </w:rPr>
      </w:pPr>
      <w:r w:rsidRPr="00FD0B49">
        <w:rPr>
          <w:rFonts w:ascii="Times New Roman" w:hAnsi="Times New Roman" w:cs="Times New Roman"/>
          <w:b/>
          <w:i/>
          <w:sz w:val="28"/>
          <w:szCs w:val="24"/>
        </w:rPr>
        <w:t>Electronic Supplementary Material</w:t>
      </w:r>
    </w:p>
    <w:p w:rsidR="00FD0B49" w:rsidRPr="00FD0B49" w:rsidRDefault="00572FB2" w:rsidP="00786F43">
      <w:pPr>
        <w:suppressLineNumbers/>
        <w:spacing w:line="360" w:lineRule="auto"/>
        <w:ind w:left="363"/>
        <w:jc w:val="center"/>
        <w:rPr>
          <w:rFonts w:ascii="Times New Roman" w:eastAsia="Calibri" w:hAnsi="Times New Roman" w:cs="Times New Roman"/>
          <w:b/>
          <w:sz w:val="32"/>
        </w:rPr>
      </w:pPr>
      <w:r w:rsidRPr="00572FB2">
        <w:rPr>
          <w:rFonts w:ascii="Times New Roman" w:eastAsia="Calibri" w:hAnsi="Times New Roman" w:cs="Times New Roman"/>
          <w:b/>
          <w:sz w:val="32"/>
        </w:rPr>
        <w:t>Using seed respiration as a tool for calculating optimal soaking times for ‘on-farm’ seed priming of barley (</w:t>
      </w:r>
      <w:proofErr w:type="spellStart"/>
      <w:r w:rsidRPr="00572FB2">
        <w:rPr>
          <w:rFonts w:ascii="Times New Roman" w:eastAsia="Calibri" w:hAnsi="Times New Roman" w:cs="Times New Roman"/>
          <w:b/>
          <w:i/>
          <w:iCs/>
          <w:sz w:val="32"/>
        </w:rPr>
        <w:t>Hordeum</w:t>
      </w:r>
      <w:proofErr w:type="spellEnd"/>
      <w:r w:rsidRPr="00572FB2">
        <w:rPr>
          <w:rFonts w:ascii="Times New Roman" w:eastAsia="Calibri" w:hAnsi="Times New Roman" w:cs="Times New Roman"/>
          <w:b/>
          <w:i/>
          <w:iCs/>
          <w:sz w:val="32"/>
        </w:rPr>
        <w:t xml:space="preserve"> vulgare</w:t>
      </w:r>
      <w:r w:rsidRPr="00572FB2">
        <w:rPr>
          <w:rFonts w:ascii="Times New Roman" w:eastAsia="Calibri" w:hAnsi="Times New Roman" w:cs="Times New Roman"/>
          <w:b/>
          <w:sz w:val="32"/>
        </w:rPr>
        <w:t>)</w:t>
      </w:r>
    </w:p>
    <w:p w:rsidR="00FD0B49" w:rsidRPr="00FD0B49" w:rsidRDefault="00FD0B49" w:rsidP="00786F43">
      <w:pPr>
        <w:suppressLineNumbers/>
        <w:spacing w:after="0" w:line="360" w:lineRule="auto"/>
        <w:ind w:left="360"/>
        <w:rPr>
          <w:rFonts w:ascii="Calibri" w:eastAsia="Calibri" w:hAnsi="Calibri" w:cs="Times New Roman"/>
          <w:b/>
        </w:rPr>
      </w:pPr>
    </w:p>
    <w:p w:rsidR="00572FB2" w:rsidRPr="00572FB2" w:rsidRDefault="00572FB2" w:rsidP="00786F43">
      <w:pPr>
        <w:suppressLineNumbers/>
        <w:spacing w:after="0" w:line="360" w:lineRule="auto"/>
        <w:ind w:left="360"/>
        <w:rPr>
          <w:rFonts w:ascii="Times New Roman" w:eastAsia="Calibri" w:hAnsi="Times New Roman" w:cs="Times New Roman"/>
          <w:sz w:val="24"/>
          <w:szCs w:val="24"/>
          <w:lang w:val="es-ES_tradnl"/>
        </w:rPr>
      </w:pPr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>Javier Carrillo-</w:t>
      </w:r>
      <w:proofErr w:type="spellStart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>Reche</w:t>
      </w:r>
      <w:r w:rsidRPr="00572FB2">
        <w:rPr>
          <w:rFonts w:ascii="Times New Roman" w:eastAsia="Calibri" w:hAnsi="Times New Roman" w:cs="Times New Roman"/>
          <w:sz w:val="24"/>
          <w:szCs w:val="24"/>
          <w:vertAlign w:val="superscript"/>
          <w:lang w:val="es-ES_tradnl"/>
        </w:rPr>
        <w:t>a</w:t>
      </w:r>
      <w:proofErr w:type="spellEnd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 xml:space="preserve">*, </w:t>
      </w:r>
      <w:proofErr w:type="spellStart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>Adrian</w:t>
      </w:r>
      <w:proofErr w:type="spellEnd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 xml:space="preserve"> C. </w:t>
      </w:r>
      <w:proofErr w:type="spellStart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>Newton</w:t>
      </w:r>
      <w:r w:rsidRPr="00572FB2">
        <w:rPr>
          <w:rFonts w:ascii="Times New Roman" w:eastAsia="Calibri" w:hAnsi="Times New Roman" w:cs="Times New Roman"/>
          <w:sz w:val="24"/>
          <w:szCs w:val="24"/>
          <w:vertAlign w:val="superscript"/>
          <w:lang w:val="es-ES_tradnl"/>
        </w:rPr>
        <w:t>b</w:t>
      </w:r>
      <w:proofErr w:type="spellEnd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 xml:space="preserve">, Richard S. </w:t>
      </w:r>
      <w:proofErr w:type="spellStart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>Quilliam</w:t>
      </w:r>
      <w:r w:rsidRPr="00572FB2">
        <w:rPr>
          <w:rFonts w:ascii="Times New Roman" w:eastAsia="Calibri" w:hAnsi="Times New Roman" w:cs="Times New Roman"/>
          <w:sz w:val="24"/>
          <w:szCs w:val="24"/>
          <w:vertAlign w:val="superscript"/>
          <w:lang w:val="es-ES_tradnl"/>
        </w:rPr>
        <w:t>a</w:t>
      </w:r>
      <w:proofErr w:type="spellEnd"/>
    </w:p>
    <w:p w:rsidR="00572FB2" w:rsidRPr="00572FB2" w:rsidRDefault="00572FB2" w:rsidP="00786F43">
      <w:pPr>
        <w:suppressLineNumbers/>
        <w:spacing w:after="0" w:line="360" w:lineRule="auto"/>
        <w:ind w:left="360"/>
        <w:rPr>
          <w:rFonts w:ascii="Times New Roman" w:eastAsia="Calibri" w:hAnsi="Times New Roman" w:cs="Times New Roman"/>
          <w:sz w:val="24"/>
          <w:szCs w:val="24"/>
          <w:lang w:val="es-ES_tradnl"/>
        </w:rPr>
      </w:pPr>
      <w:proofErr w:type="spellStart"/>
      <w:r w:rsidRPr="00572FB2">
        <w:rPr>
          <w:rFonts w:ascii="Times New Roman" w:eastAsia="Calibri" w:hAnsi="Times New Roman" w:cs="Times New Roman"/>
          <w:sz w:val="24"/>
          <w:szCs w:val="24"/>
          <w:vertAlign w:val="superscript"/>
          <w:lang w:val="es-ES_tradnl"/>
        </w:rPr>
        <w:t>a</w:t>
      </w:r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>Biological</w:t>
      </w:r>
      <w:proofErr w:type="spellEnd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 xml:space="preserve"> and </w:t>
      </w:r>
      <w:proofErr w:type="spellStart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>Environmental</w:t>
      </w:r>
      <w:proofErr w:type="spellEnd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>Sciences</w:t>
      </w:r>
      <w:proofErr w:type="spellEnd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>, Faculty of Natural Sciences, University of Stirling, Stirling, FK9 4LA, UK</w:t>
      </w:r>
    </w:p>
    <w:p w:rsidR="00572FB2" w:rsidRPr="00572FB2" w:rsidRDefault="00572FB2" w:rsidP="00786F43">
      <w:pPr>
        <w:suppressLineNumbers/>
        <w:spacing w:after="0" w:line="360" w:lineRule="auto"/>
        <w:ind w:left="360"/>
        <w:rPr>
          <w:rFonts w:ascii="Times New Roman" w:eastAsia="Calibri" w:hAnsi="Times New Roman" w:cs="Times New Roman"/>
          <w:sz w:val="24"/>
          <w:szCs w:val="24"/>
          <w:lang w:val="es-ES_tradnl"/>
        </w:rPr>
      </w:pPr>
      <w:proofErr w:type="spellStart"/>
      <w:r w:rsidRPr="00572FB2">
        <w:rPr>
          <w:rFonts w:ascii="Times New Roman" w:eastAsia="Calibri" w:hAnsi="Times New Roman" w:cs="Times New Roman"/>
          <w:sz w:val="24"/>
          <w:szCs w:val="24"/>
          <w:vertAlign w:val="superscript"/>
          <w:lang w:val="es-ES_tradnl"/>
        </w:rPr>
        <w:t>b</w:t>
      </w:r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>Ecological</w:t>
      </w:r>
      <w:proofErr w:type="spellEnd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>Sciences</w:t>
      </w:r>
      <w:proofErr w:type="spellEnd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 xml:space="preserve">, </w:t>
      </w:r>
      <w:proofErr w:type="spellStart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>The</w:t>
      </w:r>
      <w:proofErr w:type="spellEnd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 xml:space="preserve"> James Hutton Institute, DD2 5DA, Dundee, UK</w:t>
      </w:r>
    </w:p>
    <w:p w:rsidR="00572FB2" w:rsidRPr="00572FB2" w:rsidRDefault="00572FB2" w:rsidP="00786F43">
      <w:pPr>
        <w:suppressLineNumbers/>
        <w:spacing w:after="0" w:line="360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</w:p>
    <w:p w:rsidR="00FD0B49" w:rsidRPr="00FD0B49" w:rsidRDefault="00FD0B49" w:rsidP="00786F43">
      <w:pPr>
        <w:suppressLineNumbers/>
        <w:spacing w:after="0" w:line="360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</w:p>
    <w:p w:rsidR="00FD0B49" w:rsidRPr="00572FB2" w:rsidRDefault="00FD0B49" w:rsidP="00786F43">
      <w:pPr>
        <w:suppressLineNumbers/>
        <w:spacing w:after="0" w:line="360" w:lineRule="auto"/>
        <w:ind w:left="360"/>
        <w:rPr>
          <w:rFonts w:ascii="Times New Roman" w:eastAsia="Calibri" w:hAnsi="Times New Roman" w:cs="Times New Roman"/>
          <w:sz w:val="24"/>
          <w:szCs w:val="24"/>
          <w:lang w:val="es-ES_tradnl"/>
        </w:rPr>
      </w:pPr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>*</w:t>
      </w:r>
      <w:proofErr w:type="spellStart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>Corresponding</w:t>
      </w:r>
      <w:proofErr w:type="spellEnd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>author</w:t>
      </w:r>
      <w:proofErr w:type="spellEnd"/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 xml:space="preserve">: </w:t>
      </w:r>
      <w:r w:rsidR="000B5C0D"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>Javier Carrillo-Reche</w:t>
      </w:r>
      <w:r w:rsidRPr="00572FB2">
        <w:rPr>
          <w:rFonts w:ascii="Times New Roman" w:eastAsia="Calibri" w:hAnsi="Times New Roman" w:cs="Times New Roman"/>
          <w:sz w:val="24"/>
          <w:szCs w:val="24"/>
          <w:lang w:val="es-ES_tradnl"/>
        </w:rPr>
        <w:t xml:space="preserve">, </w:t>
      </w:r>
    </w:p>
    <w:p w:rsidR="00FD0B49" w:rsidRDefault="00FD0B49" w:rsidP="00786F43">
      <w:pPr>
        <w:suppressLineNumbers/>
        <w:spacing w:after="0" w:line="360" w:lineRule="auto"/>
        <w:ind w:left="360"/>
      </w:pPr>
      <w:r w:rsidRPr="00FD0B49">
        <w:rPr>
          <w:rFonts w:ascii="Times New Roman" w:eastAsia="Calibri" w:hAnsi="Times New Roman" w:cs="Times New Roman"/>
          <w:sz w:val="24"/>
          <w:szCs w:val="24"/>
        </w:rPr>
        <w:t>Email:</w:t>
      </w:r>
      <w:r w:rsidRPr="000B5C0D">
        <w:rPr>
          <w:rFonts w:ascii="Times New Roman" w:eastAsia="Calibri" w:hAnsi="Times New Roman" w:cs="Times New Roman"/>
          <w:sz w:val="24"/>
          <w:szCs w:val="24"/>
        </w:rPr>
        <w:t xml:space="preserve"> </w:t>
      </w:r>
      <w:hyperlink r:id="rId6" w:history="1">
        <w:r w:rsidR="000B5C0D" w:rsidRPr="000B5C0D">
          <w:rPr>
            <w:rStyle w:val="Hyperlink"/>
            <w:rFonts w:ascii="Times New Roman" w:hAnsi="Times New Roman" w:cs="Times New Roman"/>
            <w:sz w:val="24"/>
            <w:szCs w:val="24"/>
          </w:rPr>
          <w:t>javier.carrilloreche1@stir.ac.uk</w:t>
        </w:r>
      </w:hyperlink>
    </w:p>
    <w:p w:rsidR="00997674" w:rsidRDefault="00997674" w:rsidP="00786F43">
      <w:pPr>
        <w:spacing w:line="360" w:lineRule="auto"/>
        <w:ind w:left="363"/>
        <w:rPr>
          <w:rFonts w:ascii="Times New Roman" w:hAnsi="Times New Roman" w:cs="Times New Roman"/>
          <w:sz w:val="24"/>
          <w:szCs w:val="24"/>
        </w:rPr>
      </w:pPr>
    </w:p>
    <w:p w:rsidR="00CD3987" w:rsidRDefault="00CD3987" w:rsidP="00786F43">
      <w:pPr>
        <w:spacing w:after="0" w:line="360" w:lineRule="auto"/>
        <w:ind w:left="36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lectronic supplementary material includes </w:t>
      </w:r>
      <w:r w:rsidR="00572FB2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files: </w:t>
      </w:r>
    </w:p>
    <w:p w:rsidR="00CD3987" w:rsidRPr="00CD3987" w:rsidRDefault="00CD3987" w:rsidP="00786F43">
      <w:pPr>
        <w:spacing w:line="360" w:lineRule="auto"/>
        <w:ind w:left="363"/>
        <w:rPr>
          <w:rFonts w:ascii="Times New Roman" w:hAnsi="Times New Roman" w:cs="Times New Roman"/>
          <w:sz w:val="24"/>
          <w:szCs w:val="24"/>
        </w:rPr>
      </w:pPr>
    </w:p>
    <w:p w:rsidR="00F44E0B" w:rsidRDefault="00F44E0B" w:rsidP="00786F43">
      <w:pPr>
        <w:spacing w:before="240" w:line="360" w:lineRule="auto"/>
        <w:ind w:left="357"/>
        <w:rPr>
          <w:rFonts w:ascii="Times New Roman" w:hAnsi="Times New Roman" w:cs="Times New Roman"/>
          <w:sz w:val="24"/>
          <w:szCs w:val="24"/>
        </w:rPr>
      </w:pPr>
      <w:r w:rsidRPr="00CD3987">
        <w:rPr>
          <w:rFonts w:ascii="Times New Roman" w:hAnsi="Times New Roman" w:cs="Times New Roman"/>
          <w:sz w:val="24"/>
          <w:szCs w:val="24"/>
        </w:rPr>
        <w:t>ESM</w:t>
      </w:r>
      <w:r w:rsidR="00502D7D">
        <w:rPr>
          <w:rFonts w:ascii="Times New Roman" w:hAnsi="Times New Roman" w:cs="Times New Roman"/>
          <w:sz w:val="24"/>
          <w:szCs w:val="24"/>
        </w:rPr>
        <w:t>1</w:t>
      </w:r>
      <w:r w:rsidRPr="00CD3987">
        <w:rPr>
          <w:rFonts w:ascii="Times New Roman" w:hAnsi="Times New Roman" w:cs="Times New Roman"/>
          <w:sz w:val="24"/>
          <w:szCs w:val="24"/>
        </w:rPr>
        <w:t xml:space="preserve">: </w:t>
      </w:r>
      <w:r w:rsidR="001D3098" w:rsidRPr="001D3098">
        <w:rPr>
          <w:rFonts w:ascii="Times New Roman" w:hAnsi="Times New Roman" w:cs="Times New Roman"/>
          <w:sz w:val="24"/>
          <w:szCs w:val="24"/>
        </w:rPr>
        <w:t xml:space="preserve">Spreadsheet containing raw </w:t>
      </w:r>
      <w:bookmarkStart w:id="0" w:name="_GoBack"/>
      <w:bookmarkEnd w:id="0"/>
      <w:r w:rsidR="001D3098" w:rsidRPr="001D3098">
        <w:rPr>
          <w:rFonts w:ascii="Times New Roman" w:hAnsi="Times New Roman" w:cs="Times New Roman"/>
          <w:sz w:val="24"/>
          <w:szCs w:val="24"/>
        </w:rPr>
        <w:t>data from measurements during priming, and seed performance results from germination and desiccation test.</w:t>
      </w:r>
      <w:r w:rsidR="00502D7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02D7D" w:rsidRPr="00502D7D" w:rsidRDefault="00502D7D" w:rsidP="00786F43">
      <w:pPr>
        <w:spacing w:before="240" w:line="360" w:lineRule="auto"/>
        <w:ind w:left="357"/>
        <w:rPr>
          <w:rFonts w:ascii="Times New Roman" w:hAnsi="Times New Roman" w:cs="Times New Roman"/>
          <w:sz w:val="24"/>
          <w:szCs w:val="24"/>
        </w:rPr>
      </w:pPr>
      <w:r w:rsidRPr="00CD3987">
        <w:rPr>
          <w:rFonts w:ascii="Times New Roman" w:hAnsi="Times New Roman" w:cs="Times New Roman"/>
          <w:sz w:val="24"/>
          <w:szCs w:val="24"/>
        </w:rPr>
        <w:t>ESM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CD3987">
        <w:rPr>
          <w:rFonts w:ascii="Times New Roman" w:hAnsi="Times New Roman" w:cs="Times New Roman"/>
          <w:sz w:val="24"/>
          <w:szCs w:val="24"/>
        </w:rPr>
        <w:t xml:space="preserve">: </w:t>
      </w:r>
      <w:r w:rsidR="001D3098" w:rsidRPr="001D3098">
        <w:rPr>
          <w:rFonts w:ascii="Times New Roman" w:hAnsi="Times New Roman" w:cs="Times New Roman"/>
          <w:sz w:val="24"/>
          <w:szCs w:val="24"/>
        </w:rPr>
        <w:t>Spreadsheet containing seedling performance results from a series of seedling vigour tests.</w:t>
      </w:r>
    </w:p>
    <w:p w:rsidR="00F44E0B" w:rsidRPr="001325AA" w:rsidRDefault="00F44E0B" w:rsidP="00DC04C5">
      <w:pPr>
        <w:spacing w:before="240" w:line="360" w:lineRule="auto"/>
        <w:ind w:left="357"/>
        <w:rPr>
          <w:rFonts w:ascii="Times New Roman" w:hAnsi="Times New Roman" w:cs="Times New Roman"/>
          <w:sz w:val="24"/>
          <w:szCs w:val="24"/>
        </w:rPr>
      </w:pPr>
    </w:p>
    <w:sectPr w:rsidR="00F44E0B" w:rsidRPr="001325A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1AE1" w:rsidRDefault="00291AE1">
      <w:pPr>
        <w:spacing w:after="0" w:line="240" w:lineRule="auto"/>
      </w:pPr>
      <w:r>
        <w:separator/>
      </w:r>
    </w:p>
  </w:endnote>
  <w:endnote w:type="continuationSeparator" w:id="0">
    <w:p w:rsidR="00291AE1" w:rsidRDefault="00291A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0B49" w:rsidRDefault="00FD0B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0B49" w:rsidRDefault="00FD0B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0B49" w:rsidRDefault="00FD0B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1AE1" w:rsidRDefault="00291AE1">
      <w:pPr>
        <w:spacing w:after="0" w:line="240" w:lineRule="auto"/>
      </w:pPr>
      <w:r>
        <w:separator/>
      </w:r>
    </w:p>
  </w:footnote>
  <w:footnote w:type="continuationSeparator" w:id="0">
    <w:p w:rsidR="00291AE1" w:rsidRDefault="00291A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0B49" w:rsidRDefault="00FD0B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7674" w:rsidRPr="00FD0B49" w:rsidRDefault="00997674" w:rsidP="00FD0B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0B49" w:rsidRDefault="00FD0B4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rGwMLQ0tzQ1MbRU0lEKTi0uzszPAykwrAUAYhbUQSwAAAA="/>
  </w:docVars>
  <w:rsids>
    <w:rsidRoot w:val="00D74C7B"/>
    <w:rsid w:val="000230FA"/>
    <w:rsid w:val="0003603A"/>
    <w:rsid w:val="000815C2"/>
    <w:rsid w:val="000A0FA5"/>
    <w:rsid w:val="000B5020"/>
    <w:rsid w:val="000B5C0D"/>
    <w:rsid w:val="000D0CD6"/>
    <w:rsid w:val="000D5792"/>
    <w:rsid w:val="000D6CDE"/>
    <w:rsid w:val="00121A67"/>
    <w:rsid w:val="001325AA"/>
    <w:rsid w:val="00134FFD"/>
    <w:rsid w:val="00145186"/>
    <w:rsid w:val="00147F54"/>
    <w:rsid w:val="00190FDA"/>
    <w:rsid w:val="001A72D8"/>
    <w:rsid w:val="001C40BD"/>
    <w:rsid w:val="001D3098"/>
    <w:rsid w:val="001D747B"/>
    <w:rsid w:val="001E7C01"/>
    <w:rsid w:val="001F1966"/>
    <w:rsid w:val="001F7D36"/>
    <w:rsid w:val="0026606A"/>
    <w:rsid w:val="00271D83"/>
    <w:rsid w:val="00273C1B"/>
    <w:rsid w:val="00291AE1"/>
    <w:rsid w:val="002D23AC"/>
    <w:rsid w:val="002F1D5A"/>
    <w:rsid w:val="00304F47"/>
    <w:rsid w:val="0032268B"/>
    <w:rsid w:val="00351C78"/>
    <w:rsid w:val="00365E8D"/>
    <w:rsid w:val="003665D5"/>
    <w:rsid w:val="0037042C"/>
    <w:rsid w:val="00374CBB"/>
    <w:rsid w:val="00382CC6"/>
    <w:rsid w:val="00395A6A"/>
    <w:rsid w:val="003C0BF6"/>
    <w:rsid w:val="003F6565"/>
    <w:rsid w:val="00417C48"/>
    <w:rsid w:val="004308E9"/>
    <w:rsid w:val="0043492A"/>
    <w:rsid w:val="004351E5"/>
    <w:rsid w:val="004440F5"/>
    <w:rsid w:val="0044424F"/>
    <w:rsid w:val="004B55C3"/>
    <w:rsid w:val="004D0438"/>
    <w:rsid w:val="004F36F0"/>
    <w:rsid w:val="00502D7D"/>
    <w:rsid w:val="00513897"/>
    <w:rsid w:val="0052555F"/>
    <w:rsid w:val="005560AC"/>
    <w:rsid w:val="00572FB2"/>
    <w:rsid w:val="005A7AA1"/>
    <w:rsid w:val="005C6972"/>
    <w:rsid w:val="006022F9"/>
    <w:rsid w:val="00602A7E"/>
    <w:rsid w:val="0061524F"/>
    <w:rsid w:val="00634A74"/>
    <w:rsid w:val="00635ED6"/>
    <w:rsid w:val="00647D8E"/>
    <w:rsid w:val="00654DFA"/>
    <w:rsid w:val="006628AB"/>
    <w:rsid w:val="0066600C"/>
    <w:rsid w:val="006743AF"/>
    <w:rsid w:val="006B730E"/>
    <w:rsid w:val="006D5878"/>
    <w:rsid w:val="006E1764"/>
    <w:rsid w:val="006F15EB"/>
    <w:rsid w:val="006F214F"/>
    <w:rsid w:val="006F4C88"/>
    <w:rsid w:val="007231B1"/>
    <w:rsid w:val="00725472"/>
    <w:rsid w:val="00740BC3"/>
    <w:rsid w:val="007629CA"/>
    <w:rsid w:val="00775A0C"/>
    <w:rsid w:val="00780230"/>
    <w:rsid w:val="00781AA2"/>
    <w:rsid w:val="00786F43"/>
    <w:rsid w:val="00793534"/>
    <w:rsid w:val="007A6CCC"/>
    <w:rsid w:val="007B7A05"/>
    <w:rsid w:val="007C753A"/>
    <w:rsid w:val="00810B02"/>
    <w:rsid w:val="00816B04"/>
    <w:rsid w:val="00840811"/>
    <w:rsid w:val="00852E68"/>
    <w:rsid w:val="008662A5"/>
    <w:rsid w:val="00891695"/>
    <w:rsid w:val="008B17FD"/>
    <w:rsid w:val="008B4DA9"/>
    <w:rsid w:val="008D529F"/>
    <w:rsid w:val="00903B98"/>
    <w:rsid w:val="0091281A"/>
    <w:rsid w:val="0092547C"/>
    <w:rsid w:val="00966924"/>
    <w:rsid w:val="00992C5F"/>
    <w:rsid w:val="00997674"/>
    <w:rsid w:val="009E08DC"/>
    <w:rsid w:val="009E6DEF"/>
    <w:rsid w:val="009F6C2E"/>
    <w:rsid w:val="00A0437A"/>
    <w:rsid w:val="00A71E4F"/>
    <w:rsid w:val="00A841A3"/>
    <w:rsid w:val="00A91808"/>
    <w:rsid w:val="00AA7053"/>
    <w:rsid w:val="00AA79F8"/>
    <w:rsid w:val="00AC59EC"/>
    <w:rsid w:val="00B116B7"/>
    <w:rsid w:val="00B125B2"/>
    <w:rsid w:val="00B52C94"/>
    <w:rsid w:val="00B55968"/>
    <w:rsid w:val="00B73169"/>
    <w:rsid w:val="00B745BD"/>
    <w:rsid w:val="00B856A3"/>
    <w:rsid w:val="00B86B96"/>
    <w:rsid w:val="00B94B8F"/>
    <w:rsid w:val="00B9578D"/>
    <w:rsid w:val="00BB673C"/>
    <w:rsid w:val="00BC0B67"/>
    <w:rsid w:val="00BE4A2C"/>
    <w:rsid w:val="00BF7819"/>
    <w:rsid w:val="00C14F0D"/>
    <w:rsid w:val="00C257B0"/>
    <w:rsid w:val="00C3029D"/>
    <w:rsid w:val="00C31325"/>
    <w:rsid w:val="00C41BC4"/>
    <w:rsid w:val="00C92AF7"/>
    <w:rsid w:val="00CA00DA"/>
    <w:rsid w:val="00CB346B"/>
    <w:rsid w:val="00CB6777"/>
    <w:rsid w:val="00CC18A0"/>
    <w:rsid w:val="00CD3987"/>
    <w:rsid w:val="00D201A8"/>
    <w:rsid w:val="00D232C3"/>
    <w:rsid w:val="00D31F90"/>
    <w:rsid w:val="00D53428"/>
    <w:rsid w:val="00D61E63"/>
    <w:rsid w:val="00D74C7B"/>
    <w:rsid w:val="00D97E73"/>
    <w:rsid w:val="00DB2EF6"/>
    <w:rsid w:val="00DB33EB"/>
    <w:rsid w:val="00DB3BBE"/>
    <w:rsid w:val="00DC04C5"/>
    <w:rsid w:val="00DC54B7"/>
    <w:rsid w:val="00DD2374"/>
    <w:rsid w:val="00DE6D6F"/>
    <w:rsid w:val="00DF2742"/>
    <w:rsid w:val="00E012EF"/>
    <w:rsid w:val="00E46070"/>
    <w:rsid w:val="00E622B0"/>
    <w:rsid w:val="00E950C7"/>
    <w:rsid w:val="00EA0061"/>
    <w:rsid w:val="00EB3D30"/>
    <w:rsid w:val="00EC5B06"/>
    <w:rsid w:val="00EE4AE3"/>
    <w:rsid w:val="00F14E1E"/>
    <w:rsid w:val="00F209AA"/>
    <w:rsid w:val="00F27DA4"/>
    <w:rsid w:val="00F44E0B"/>
    <w:rsid w:val="00F75930"/>
    <w:rsid w:val="00F84781"/>
    <w:rsid w:val="00FC49FF"/>
    <w:rsid w:val="00FC6504"/>
    <w:rsid w:val="00FD0B49"/>
    <w:rsid w:val="00FF6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A03E1B6-1355-45F1-90A0-BCC7E78D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0061"/>
    <w:pPr>
      <w:spacing w:line="48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A006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A006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442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424F"/>
  </w:style>
  <w:style w:type="paragraph" w:customStyle="1" w:styleId="Default">
    <w:name w:val="Default"/>
    <w:rsid w:val="0044424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976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674"/>
  </w:style>
  <w:style w:type="character" w:styleId="Hyperlink">
    <w:name w:val="Hyperlink"/>
    <w:basedOn w:val="DefaultParagraphFont"/>
    <w:uiPriority w:val="99"/>
    <w:unhideWhenUsed/>
    <w:rsid w:val="00997674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B5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5C0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727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avier.carrilloreche1@stir.ac.uk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Stirling</Company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xton Culpepper</dc:creator>
  <cp:keywords/>
  <dc:description/>
  <cp:lastModifiedBy>Carillo Reche, Javier</cp:lastModifiedBy>
  <cp:revision>6</cp:revision>
  <dcterms:created xsi:type="dcterms:W3CDTF">2018-04-13T15:15:00Z</dcterms:created>
  <dcterms:modified xsi:type="dcterms:W3CDTF">2021-02-06T15:34:00Z</dcterms:modified>
</cp:coreProperties>
</file>